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C02" w:rsidRDefault="00FB2A2E" w:rsidP="00EE35E4">
      <w:pPr>
        <w:jc w:val="both"/>
        <w:rPr>
          <w:lang w:val="en-GB"/>
        </w:rPr>
      </w:pPr>
      <w:r>
        <w:rPr>
          <w:lang w:val="en-GB"/>
        </w:rPr>
        <w:t>Source Collection</w:t>
      </w:r>
    </w:p>
    <w:p w:rsidR="00B6786B" w:rsidRDefault="00B6786B" w:rsidP="00EE35E4">
      <w:pPr>
        <w:jc w:val="both"/>
        <w:rPr>
          <w:lang w:val="en-GB"/>
        </w:rPr>
      </w:pPr>
      <w:r w:rsidRPr="00B6786B">
        <w:rPr>
          <w:highlight w:val="darkCyan"/>
          <w:lang w:val="en-GB"/>
        </w:rPr>
        <w:t>Gamification</w:t>
      </w:r>
    </w:p>
    <w:p w:rsidR="00B6786B" w:rsidRDefault="00B6786B" w:rsidP="00EE35E4">
      <w:pPr>
        <w:jc w:val="both"/>
        <w:rPr>
          <w:lang w:val="en-GB"/>
        </w:rPr>
      </w:pPr>
      <w:r w:rsidRPr="00B6786B">
        <w:rPr>
          <w:highlight w:val="yellow"/>
          <w:lang w:val="en-GB"/>
        </w:rPr>
        <w:t>Effects of games</w:t>
      </w:r>
    </w:p>
    <w:p w:rsidR="00B6786B" w:rsidRDefault="00B6786B" w:rsidP="00EE35E4">
      <w:pPr>
        <w:jc w:val="both"/>
        <w:rPr>
          <w:lang w:val="en-GB"/>
        </w:rPr>
      </w:pPr>
      <w:r w:rsidRPr="00B6786B">
        <w:rPr>
          <w:highlight w:val="red"/>
          <w:lang w:val="en-GB"/>
        </w:rPr>
        <w:t>Games suited for education</w:t>
      </w:r>
    </w:p>
    <w:p w:rsidR="00B6786B" w:rsidRDefault="00B6786B" w:rsidP="00EE35E4">
      <w:pPr>
        <w:jc w:val="both"/>
        <w:rPr>
          <w:lang w:val="en-GB"/>
        </w:rPr>
      </w:pPr>
      <w:r w:rsidRPr="00B6786B">
        <w:rPr>
          <w:highlight w:val="magenta"/>
          <w:lang w:val="en-GB"/>
        </w:rPr>
        <w:t>The use of games in learning – Case Study Section</w:t>
      </w:r>
    </w:p>
    <w:p w:rsidR="00B6786B" w:rsidRDefault="00B6786B" w:rsidP="00EE35E4">
      <w:pPr>
        <w:jc w:val="both"/>
        <w:rPr>
          <w:lang w:val="en-GB"/>
        </w:rPr>
      </w:pPr>
    </w:p>
    <w:p w:rsidR="00B6786B" w:rsidRDefault="00B6786B" w:rsidP="00EE35E4">
      <w:pPr>
        <w:jc w:val="both"/>
        <w:rPr>
          <w:lang w:val="en-GB"/>
        </w:rPr>
      </w:pPr>
      <w:r>
        <w:rPr>
          <w:lang w:val="en-GB"/>
        </w:rPr>
        <w:t>[Source Name]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714"/>
        <w:gridCol w:w="8312"/>
      </w:tblGrid>
      <w:tr w:rsidR="00B6786B" w:rsidTr="00532D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4" w:type="dxa"/>
          </w:tcPr>
          <w:p w:rsidR="00B6786B" w:rsidRDefault="00B6786B" w:rsidP="00EE35E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page</w:t>
            </w:r>
          </w:p>
        </w:tc>
        <w:tc>
          <w:tcPr>
            <w:tcW w:w="8312" w:type="dxa"/>
          </w:tcPr>
          <w:p w:rsidR="00B6786B" w:rsidRDefault="00B6786B" w:rsidP="00EE35E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quote</w:t>
            </w:r>
          </w:p>
        </w:tc>
      </w:tr>
      <w:tr w:rsidR="00B6786B" w:rsidTr="00532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B6786B" w:rsidRDefault="00B6786B" w:rsidP="00EE35E4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B6786B" w:rsidRDefault="00B6786B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6786B" w:rsidTr="00532D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B6786B" w:rsidRDefault="00B6786B" w:rsidP="00EE35E4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B6786B" w:rsidRDefault="00B6786B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6786B" w:rsidTr="00532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B6786B" w:rsidRDefault="00B6786B" w:rsidP="00EE35E4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B6786B" w:rsidRDefault="00B6786B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6786B" w:rsidTr="00532D4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B6786B" w:rsidRDefault="00B6786B" w:rsidP="00EE35E4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B6786B" w:rsidRDefault="00B6786B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6786B" w:rsidTr="00532D4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B6786B" w:rsidRDefault="00B6786B" w:rsidP="00EE35E4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B6786B" w:rsidRDefault="00B6786B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:rsidR="00B6786B" w:rsidRDefault="00B6786B" w:rsidP="00EE35E4">
      <w:pPr>
        <w:jc w:val="both"/>
        <w:rPr>
          <w:lang w:val="en-GB"/>
        </w:rPr>
      </w:pPr>
    </w:p>
    <w:p w:rsidR="001C60A7" w:rsidRDefault="001C60A7">
      <w:pPr>
        <w:rPr>
          <w:lang w:val="en-GB"/>
        </w:rPr>
      </w:pPr>
      <w:r>
        <w:rPr>
          <w:lang w:val="en-GB"/>
        </w:rPr>
        <w:br w:type="page"/>
      </w:r>
    </w:p>
    <w:p w:rsidR="00B6786B" w:rsidRDefault="00B6786B" w:rsidP="00EE35E4">
      <w:pPr>
        <w:jc w:val="both"/>
        <w:rPr>
          <w:lang w:val="en-GB"/>
        </w:rPr>
      </w:pPr>
      <w:r>
        <w:rPr>
          <w:lang w:val="en-GB"/>
        </w:rPr>
        <w:lastRenderedPageBreak/>
        <w:t xml:space="preserve"> [</w:t>
      </w:r>
      <w:r w:rsidRPr="00B6786B">
        <w:rPr>
          <w:lang w:val="en-GB"/>
        </w:rPr>
        <w:t>Choose your own training adventure: designing a gamified SETA artefact for improving information security and privacy through interactive storytelling</w:t>
      </w:r>
      <w:r>
        <w:rPr>
          <w:lang w:val="en-GB"/>
        </w:rPr>
        <w:t>]</w:t>
      </w:r>
    </w:p>
    <w:p w:rsidR="00B6786B" w:rsidRDefault="00B6786B" w:rsidP="00EE35E4">
      <w:pPr>
        <w:jc w:val="both"/>
        <w:rPr>
          <w:lang w:val="en-GB"/>
        </w:rPr>
      </w:pPr>
      <w:r>
        <w:rPr>
          <w:lang w:val="en-GB"/>
        </w:rPr>
        <w:t>[</w:t>
      </w:r>
      <w:proofErr w:type="spellStart"/>
      <w:r>
        <w:rPr>
          <w:rStyle w:val="fontstyle01"/>
        </w:rPr>
        <w:t>Ersin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incelli</w:t>
      </w:r>
      <w:proofErr w:type="spellEnd"/>
      <w:r>
        <w:rPr>
          <w:rStyle w:val="fontstyle01"/>
        </w:rPr>
        <w:t xml:space="preserve"> &amp; </w:t>
      </w:r>
      <w:proofErr w:type="spellStart"/>
      <w:r>
        <w:rPr>
          <w:rStyle w:val="fontstyle01"/>
        </w:rPr>
        <w:t>InduShobha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Chengalur</w:t>
      </w:r>
      <w:proofErr w:type="spellEnd"/>
      <w:r>
        <w:rPr>
          <w:rStyle w:val="fontstyle01"/>
        </w:rPr>
        <w:t>-Smith</w:t>
      </w:r>
      <w:r>
        <w:rPr>
          <w:lang w:val="en-GB"/>
        </w:rPr>
        <w:t>]</w:t>
      </w:r>
    </w:p>
    <w:tbl>
      <w:tblPr>
        <w:tblStyle w:val="PlainTable3"/>
        <w:tblW w:w="0" w:type="auto"/>
        <w:tblBorders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714"/>
        <w:gridCol w:w="8312"/>
      </w:tblGrid>
      <w:tr w:rsidR="00B6786B" w:rsidTr="001C60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14" w:type="dxa"/>
            <w:tcBorders>
              <w:bottom w:val="none" w:sz="0" w:space="0" w:color="auto"/>
              <w:right w:val="none" w:sz="0" w:space="0" w:color="auto"/>
            </w:tcBorders>
          </w:tcPr>
          <w:p w:rsidR="00B6786B" w:rsidRDefault="00B6786B" w:rsidP="00EE35E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page</w:t>
            </w:r>
          </w:p>
        </w:tc>
        <w:tc>
          <w:tcPr>
            <w:tcW w:w="8312" w:type="dxa"/>
            <w:tcBorders>
              <w:bottom w:val="none" w:sz="0" w:space="0" w:color="auto"/>
            </w:tcBorders>
          </w:tcPr>
          <w:p w:rsidR="00B6786B" w:rsidRDefault="00B6786B" w:rsidP="00EE35E4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quote</w:t>
            </w:r>
          </w:p>
        </w:tc>
      </w:tr>
      <w:tr w:rsidR="00B6786B" w:rsidTr="001C60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right w:val="none" w:sz="0" w:space="0" w:color="auto"/>
            </w:tcBorders>
          </w:tcPr>
          <w:p w:rsidR="00B6786B" w:rsidRDefault="00B6786B" w:rsidP="00EE35E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670</w:t>
            </w:r>
          </w:p>
        </w:tc>
        <w:tc>
          <w:tcPr>
            <w:tcW w:w="8312" w:type="dxa"/>
          </w:tcPr>
          <w:p w:rsidR="00B6786B" w:rsidRDefault="00B6786B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  <w:r w:rsidRPr="00B6786B">
              <w:rPr>
                <w:rFonts w:ascii="MinionPro-Regular" w:hAnsi="MinionPro-Regular"/>
                <w:color w:val="000000"/>
              </w:rPr>
              <w:t>Gamified systems provide a new method to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6786B">
              <w:rPr>
                <w:rFonts w:ascii="MinionPro-Regular" w:hAnsi="MinionPro-Regular"/>
                <w:color w:val="000000"/>
              </w:rPr>
              <w:t>design tailored programmes that not only educat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6786B">
              <w:rPr>
                <w:rFonts w:ascii="MinionPro-Regular" w:hAnsi="MinionPro-Regular"/>
                <w:color w:val="000000"/>
              </w:rPr>
              <w:t>users but also motivate them to learn and be engaged</w:t>
            </w:r>
            <w:r>
              <w:rPr>
                <w:rFonts w:ascii="MinionPro-Regular" w:hAnsi="MinionPro-Regular"/>
                <w:color w:val="000000"/>
              </w:rPr>
              <w:t xml:space="preserve"> in tasks that they would </w:t>
            </w:r>
            <w:r w:rsidRPr="00B6786B">
              <w:rPr>
                <w:rFonts w:ascii="MinionPro-Regular" w:hAnsi="MinionPro-Regular"/>
                <w:color w:val="000000"/>
              </w:rPr>
              <w:t>otherwise consider tedious or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6786B">
              <w:rPr>
                <w:rFonts w:ascii="MinionPro-Regular" w:hAnsi="MinionPro-Regular"/>
                <w:color w:val="000000"/>
              </w:rPr>
              <w:t>difficult</w:t>
            </w:r>
            <w:r>
              <w:rPr>
                <w:rFonts w:ascii="MinionPro-Regular" w:hAnsi="MinionPro-Regular"/>
                <w:color w:val="000000"/>
              </w:rPr>
              <w:t xml:space="preserve"> (</w:t>
            </w:r>
            <w:proofErr w:type="spellStart"/>
            <w:r w:rsidRPr="00D26341">
              <w:rPr>
                <w:rFonts w:ascii="MinionPro-Regular" w:hAnsi="MinionPro-Regular"/>
                <w:color w:val="000000"/>
                <w:highlight w:val="darkYellow"/>
              </w:rPr>
              <w:t>Hanus</w:t>
            </w:r>
            <w:proofErr w:type="spellEnd"/>
            <w:r w:rsidRPr="00D26341">
              <w:rPr>
                <w:rFonts w:ascii="MinionPro-Regular" w:hAnsi="MinionPro-Regular"/>
                <w:color w:val="000000"/>
                <w:highlight w:val="darkYellow"/>
              </w:rPr>
              <w:t xml:space="preserve"> &amp; Fox, </w:t>
            </w:r>
            <w:r w:rsidRPr="00D26341">
              <w:rPr>
                <w:rFonts w:ascii="MinionPro-Regular" w:hAnsi="MinionPro-Regular"/>
                <w:color w:val="000080"/>
                <w:highlight w:val="darkYellow"/>
              </w:rPr>
              <w:t>2015</w:t>
            </w:r>
            <w:r w:rsidRPr="00D26341">
              <w:rPr>
                <w:rFonts w:ascii="MinionPro-Regular" w:hAnsi="MinionPro-Regular"/>
                <w:color w:val="000000"/>
                <w:highlight w:val="darkYellow"/>
              </w:rPr>
              <w:t>)</w:t>
            </w:r>
          </w:p>
          <w:p w:rsidR="00B6786B" w:rsidRDefault="00B6786B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</w:p>
          <w:p w:rsidR="00B6786B" w:rsidRDefault="00B6786B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  <w:r w:rsidRPr="00B6786B">
              <w:rPr>
                <w:rFonts w:ascii="MinionPro-Regular" w:hAnsi="MinionPro-Regular"/>
                <w:color w:val="000000"/>
              </w:rPr>
              <w:t>Firstly, gamification has been effective in increasing</w:t>
            </w:r>
            <w:r w:rsidR="00D26341">
              <w:rPr>
                <w:rFonts w:ascii="MinionPro-Regular" w:hAnsi="MinionPro-Regular"/>
                <w:color w:val="000000"/>
              </w:rPr>
              <w:t xml:space="preserve"> </w:t>
            </w:r>
            <w:r w:rsidRPr="00B6786B">
              <w:rPr>
                <w:rFonts w:ascii="MinionPro-Regular" w:hAnsi="MinionPro-Regular"/>
                <w:color w:val="000000"/>
              </w:rPr>
              <w:t>engagement, changing behaviours, and learning new</w:t>
            </w:r>
            <w:r w:rsidR="00D26341">
              <w:rPr>
                <w:rFonts w:ascii="MinionPro-Regular" w:hAnsi="MinionPro-Regular"/>
                <w:color w:val="000000"/>
              </w:rPr>
              <w:t xml:space="preserve"> </w:t>
            </w:r>
            <w:r w:rsidRPr="00B6786B">
              <w:rPr>
                <w:rFonts w:ascii="MinionPro-Regular" w:hAnsi="MinionPro-Regular"/>
                <w:color w:val="000000"/>
              </w:rPr>
              <w:t>problem-solving skills in a variety of fields (</w:t>
            </w:r>
            <w:proofErr w:type="spellStart"/>
            <w:r w:rsidRPr="00D26341">
              <w:rPr>
                <w:rFonts w:ascii="MinionPro-Regular" w:hAnsi="MinionPro-Regular"/>
                <w:color w:val="000000"/>
                <w:highlight w:val="darkYellow"/>
              </w:rPr>
              <w:t>Osatuyi</w:t>
            </w:r>
            <w:proofErr w:type="spellEnd"/>
            <w:r w:rsidR="00D26341" w:rsidRPr="00D26341">
              <w:rPr>
                <w:rFonts w:ascii="MinionPro-Regular" w:hAnsi="MinionPro-Regular"/>
                <w:color w:val="000000"/>
                <w:highlight w:val="darkYellow"/>
              </w:rPr>
              <w:t xml:space="preserve"> </w:t>
            </w:r>
            <w:r w:rsidRPr="00D26341">
              <w:rPr>
                <w:rFonts w:ascii="MinionPro-Regular" w:hAnsi="MinionPro-Regular"/>
                <w:color w:val="000000"/>
                <w:highlight w:val="darkYellow"/>
              </w:rPr>
              <w:t xml:space="preserve">et al., </w:t>
            </w:r>
            <w:r w:rsidRPr="00D26341">
              <w:rPr>
                <w:rFonts w:ascii="MinionPro-Regular" w:hAnsi="MinionPro-Regular"/>
                <w:color w:val="000080"/>
                <w:highlight w:val="darkYellow"/>
              </w:rPr>
              <w:t>2018</w:t>
            </w:r>
            <w:r w:rsidRPr="00B6786B">
              <w:rPr>
                <w:rFonts w:ascii="MinionPro-Regular" w:hAnsi="MinionPro-Regular"/>
                <w:color w:val="000000"/>
              </w:rPr>
              <w:t>), but not all applications are successful (</w:t>
            </w:r>
            <w:r w:rsidRPr="00D26341">
              <w:rPr>
                <w:rFonts w:ascii="MinionPro-Regular" w:hAnsi="MinionPro-Regular"/>
                <w:color w:val="000000"/>
                <w:highlight w:val="darkYellow"/>
              </w:rPr>
              <w:t>Liu</w:t>
            </w:r>
            <w:r w:rsidR="00D26341" w:rsidRPr="00D26341">
              <w:rPr>
                <w:rFonts w:ascii="MinionPro-Regular" w:hAnsi="MinionPro-Regular"/>
                <w:color w:val="000000"/>
                <w:highlight w:val="darkYellow"/>
              </w:rPr>
              <w:t xml:space="preserve"> </w:t>
            </w:r>
            <w:r w:rsidRPr="00D26341">
              <w:rPr>
                <w:rFonts w:ascii="MinionPro-Regular" w:hAnsi="MinionPro-Regular"/>
                <w:color w:val="000000"/>
                <w:highlight w:val="darkYellow"/>
              </w:rPr>
              <w:t xml:space="preserve">et al., </w:t>
            </w:r>
            <w:r w:rsidRPr="00D26341">
              <w:rPr>
                <w:rFonts w:ascii="MinionPro-Regular" w:hAnsi="MinionPro-Regular"/>
                <w:color w:val="000080"/>
                <w:highlight w:val="darkYellow"/>
              </w:rPr>
              <w:t>2017</w:t>
            </w:r>
            <w:r w:rsidRPr="00B6786B">
              <w:rPr>
                <w:rFonts w:ascii="MinionPro-Regular" w:hAnsi="MinionPro-Regular"/>
                <w:color w:val="000000"/>
              </w:rPr>
              <w:t>)</w:t>
            </w:r>
          </w:p>
          <w:p w:rsidR="00B6786B" w:rsidRDefault="00B6786B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</w:p>
          <w:p w:rsidR="00B6786B" w:rsidRDefault="00B6786B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B6786B">
              <w:rPr>
                <w:rFonts w:ascii="MinionPro-Regular" w:hAnsi="MinionPro-Regular"/>
                <w:color w:val="000000"/>
              </w:rPr>
              <w:t>Thirdly, one of the few studies to apply gamification to data pri</w:t>
            </w:r>
            <w:r>
              <w:rPr>
                <w:rFonts w:ascii="MinionPro-Regular" w:hAnsi="MinionPro-Regular"/>
                <w:color w:val="000000"/>
              </w:rPr>
              <w:t xml:space="preserve">vacy training found </w:t>
            </w:r>
            <w:r w:rsidRPr="00B6786B">
              <w:rPr>
                <w:rFonts w:ascii="MinionPro-Regular" w:hAnsi="MinionPro-Regular"/>
                <w:color w:val="000000"/>
              </w:rPr>
              <w:t>evidence that th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6786B">
              <w:rPr>
                <w:rFonts w:ascii="MinionPro-Regular" w:hAnsi="MinionPro-Regular"/>
                <w:color w:val="000000"/>
              </w:rPr>
              <w:t>gamification approach increased participants’ awareness ab</w:t>
            </w:r>
            <w:r>
              <w:rPr>
                <w:rFonts w:ascii="MinionPro-Regular" w:hAnsi="MinionPro-Regular"/>
                <w:color w:val="000000"/>
              </w:rPr>
              <w:t xml:space="preserve">out their own data privacy, but </w:t>
            </w:r>
            <w:r w:rsidRPr="00B6786B">
              <w:rPr>
                <w:rFonts w:ascii="MinionPro-Regular" w:hAnsi="MinionPro-Regular"/>
                <w:color w:val="000000"/>
              </w:rPr>
              <w:t>found no evidence that gamification improved learning relative to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6786B">
              <w:rPr>
                <w:rFonts w:ascii="MinionPro-Regular" w:hAnsi="MinionPro-Regular"/>
                <w:color w:val="000000"/>
              </w:rPr>
              <w:t>non-gamified approaches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6786B">
              <w:rPr>
                <w:rFonts w:ascii="MinionPro-Regular" w:hAnsi="MinionPro-Regular"/>
                <w:color w:val="000000"/>
              </w:rPr>
              <w:t>(</w:t>
            </w:r>
            <w:r w:rsidRPr="00D26341">
              <w:rPr>
                <w:rFonts w:ascii="MinionPro-Regular" w:hAnsi="MinionPro-Regular"/>
                <w:color w:val="000000"/>
                <w:highlight w:val="darkYellow"/>
              </w:rPr>
              <w:t xml:space="preserve">Baxter et al., </w:t>
            </w:r>
            <w:r w:rsidRPr="00D26341">
              <w:rPr>
                <w:rFonts w:ascii="MinionPro-Regular" w:hAnsi="MinionPro-Regular"/>
                <w:color w:val="000080"/>
                <w:highlight w:val="darkYellow"/>
              </w:rPr>
              <w:t>2016</w:t>
            </w:r>
            <w:r w:rsidRPr="00B6786B">
              <w:rPr>
                <w:rFonts w:ascii="MinionPro-Regular" w:hAnsi="MinionPro-Regular"/>
                <w:color w:val="000000"/>
              </w:rPr>
              <w:t>).</w:t>
            </w:r>
          </w:p>
        </w:tc>
      </w:tr>
      <w:tr w:rsidR="00B6786B" w:rsidTr="001C60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right w:val="none" w:sz="0" w:space="0" w:color="auto"/>
            </w:tcBorders>
          </w:tcPr>
          <w:p w:rsidR="00B6786B" w:rsidRDefault="00EF4A10" w:rsidP="00EE35E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672</w:t>
            </w:r>
          </w:p>
        </w:tc>
        <w:tc>
          <w:tcPr>
            <w:tcW w:w="8312" w:type="dxa"/>
          </w:tcPr>
          <w:p w:rsidR="00EE35E4" w:rsidRDefault="00EF4A10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  <w:r w:rsidRPr="00EF4A10">
              <w:rPr>
                <w:rFonts w:ascii="MinionPro-Regular" w:hAnsi="MinionPro-Regular"/>
                <w:color w:val="000000"/>
              </w:rPr>
              <w:t>To increase the effectiveness of SETA programmes,</w:t>
            </w:r>
            <w:r w:rsidR="00EE35E4">
              <w:rPr>
                <w:rFonts w:ascii="MinionPro-Regular" w:hAnsi="MinionPro-Regular"/>
                <w:color w:val="000000"/>
              </w:rPr>
              <w:t xml:space="preserve"> </w:t>
            </w:r>
            <w:proofErr w:type="spellStart"/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>Karjalainen</w:t>
            </w:r>
            <w:proofErr w:type="spellEnd"/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 xml:space="preserve"> and </w:t>
            </w:r>
            <w:proofErr w:type="spellStart"/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>Siponen</w:t>
            </w:r>
            <w:proofErr w:type="spellEnd"/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 xml:space="preserve"> (</w:t>
            </w:r>
            <w:r w:rsidRPr="009911E4">
              <w:rPr>
                <w:rFonts w:ascii="MinionPro-Regular" w:hAnsi="MinionPro-Regular"/>
                <w:color w:val="000080"/>
                <w:highlight w:val="darkYellow"/>
              </w:rPr>
              <w:t>2011</w:t>
            </w:r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>)</w:t>
            </w:r>
            <w:r w:rsidRPr="00EF4A10">
              <w:rPr>
                <w:rFonts w:ascii="MinionPro-Regular" w:hAnsi="MinionPro-Regular"/>
                <w:color w:val="000000"/>
              </w:rPr>
              <w:t xml:space="preserve"> recommend using</w:t>
            </w:r>
            <w:r w:rsidR="00EE35E4"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>transformation-oriented training that is directed</w:t>
            </w:r>
            <w:r w:rsidR="00EE35E4"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>towards changing attitudes and behaviour by connecting wit</w:t>
            </w:r>
            <w:r w:rsidR="00EE35E4">
              <w:rPr>
                <w:rFonts w:ascii="MinionPro-Regular" w:hAnsi="MinionPro-Regular"/>
                <w:color w:val="000000"/>
              </w:rPr>
              <w:t>h the learners’ experiences and a</w:t>
            </w:r>
            <w:r w:rsidRPr="00EF4A10">
              <w:rPr>
                <w:rFonts w:ascii="MinionPro-Regular" w:hAnsi="MinionPro-Regular"/>
                <w:color w:val="000000"/>
              </w:rPr>
              <w:t>llowing th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>learning to occur by evaluating the new knowledg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 xml:space="preserve">they have gained and its personal relevance </w:t>
            </w:r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 xml:space="preserve">(Sheng et al., </w:t>
            </w:r>
            <w:r w:rsidRPr="009911E4">
              <w:rPr>
                <w:rFonts w:ascii="MinionPro-Regular" w:hAnsi="MinionPro-Regular"/>
                <w:color w:val="000080"/>
                <w:highlight w:val="darkYellow"/>
              </w:rPr>
              <w:t>2007</w:t>
            </w:r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>).</w:t>
            </w:r>
            <w:r w:rsidRPr="00EF4A10">
              <w:rPr>
                <w:rFonts w:ascii="MinionPro-Regular" w:hAnsi="MinionPro-Regular"/>
                <w:color w:val="000000"/>
              </w:rPr>
              <w:t xml:space="preserve"> </w:t>
            </w:r>
          </w:p>
          <w:p w:rsidR="00EE35E4" w:rsidRDefault="00EE35E4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</w:p>
          <w:p w:rsidR="003614C4" w:rsidRDefault="00EF4A10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  <w:r w:rsidRPr="00EF4A10">
              <w:rPr>
                <w:rFonts w:ascii="MinionPro-Regular" w:hAnsi="MinionPro-Regular"/>
                <w:color w:val="000000"/>
              </w:rPr>
              <w:t>Gamification can be used as part of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>a transformation-oriented training as it heightens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>user experiences and allows learners to self-reflect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>(</w:t>
            </w:r>
            <w:proofErr w:type="spellStart"/>
            <w:r w:rsidRPr="00EE35E4">
              <w:rPr>
                <w:rFonts w:ascii="MinionPro-Regular" w:hAnsi="MinionPro-Regular"/>
                <w:color w:val="000000"/>
                <w:highlight w:val="darkYellow"/>
              </w:rPr>
              <w:t>Osatuyi</w:t>
            </w:r>
            <w:proofErr w:type="spellEnd"/>
            <w:r w:rsidRPr="00EE35E4">
              <w:rPr>
                <w:rFonts w:ascii="MinionPro-Regular" w:hAnsi="MinionPro-Regular"/>
                <w:color w:val="000000"/>
                <w:highlight w:val="darkYellow"/>
              </w:rPr>
              <w:t xml:space="preserve"> et al., </w:t>
            </w:r>
            <w:r w:rsidRPr="00EE35E4">
              <w:rPr>
                <w:rFonts w:ascii="MinionPro-Regular" w:hAnsi="MinionPro-Regular"/>
                <w:color w:val="000080"/>
                <w:highlight w:val="darkYellow"/>
              </w:rPr>
              <w:t>2018</w:t>
            </w:r>
            <w:r w:rsidRPr="00EE35E4">
              <w:rPr>
                <w:rFonts w:ascii="MinionPro-Regular" w:hAnsi="MinionPro-Regular"/>
                <w:color w:val="000000"/>
                <w:highlight w:val="darkYellow"/>
              </w:rPr>
              <w:t>).</w:t>
            </w:r>
            <w:r w:rsidRPr="00EF4A10">
              <w:rPr>
                <w:rFonts w:ascii="MinionPro-Regular" w:hAnsi="MinionPro-Regular"/>
                <w:color w:val="000000"/>
              </w:rPr>
              <w:t xml:space="preserve"> </w:t>
            </w:r>
          </w:p>
          <w:p w:rsidR="003614C4" w:rsidRDefault="003614C4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</w:p>
          <w:p w:rsidR="00B6786B" w:rsidRDefault="00EF4A10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F4A10">
              <w:rPr>
                <w:rFonts w:ascii="MinionPro-Regular" w:hAnsi="MinionPro-Regular"/>
                <w:color w:val="000000"/>
              </w:rPr>
              <w:t>Game-based learning is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>a technique that integrates games into instructional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>content by incorporating the characteristics of com</w:t>
            </w:r>
            <w:r>
              <w:rPr>
                <w:rFonts w:ascii="MinionPro-Regular" w:hAnsi="MinionPro-Regular"/>
                <w:color w:val="000000"/>
              </w:rPr>
              <w:t xml:space="preserve">puter games to engage users and </w:t>
            </w:r>
            <w:r w:rsidRPr="00EF4A10">
              <w:rPr>
                <w:rFonts w:ascii="MinionPro-Regular" w:hAnsi="MinionPro-Regular"/>
                <w:color w:val="000000"/>
              </w:rPr>
              <w:t>positively influenc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F4A10">
              <w:rPr>
                <w:rFonts w:ascii="MinionPro-Regular" w:hAnsi="MinionPro-Regular"/>
                <w:color w:val="000000"/>
              </w:rPr>
              <w:t>learning outcomes (</w:t>
            </w:r>
            <w:proofErr w:type="spellStart"/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>Hamari</w:t>
            </w:r>
            <w:proofErr w:type="spellEnd"/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 xml:space="preserve"> &amp; </w:t>
            </w:r>
            <w:proofErr w:type="spellStart"/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>Nousiainen</w:t>
            </w:r>
            <w:proofErr w:type="spellEnd"/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 xml:space="preserve">, </w:t>
            </w:r>
            <w:r w:rsidRPr="009911E4">
              <w:rPr>
                <w:rFonts w:ascii="MinionPro-Regular" w:hAnsi="MinionPro-Regular"/>
                <w:color w:val="000080"/>
                <w:highlight w:val="darkYellow"/>
              </w:rPr>
              <w:t>2015</w:t>
            </w:r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>)</w:t>
            </w:r>
          </w:p>
          <w:p w:rsidR="00EE35E4" w:rsidRDefault="00EE35E4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  <w:p w:rsidR="00EF4A10" w:rsidRDefault="00EE35E4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FF0000"/>
              </w:rPr>
            </w:pPr>
            <w:r w:rsidRPr="00EE35E4">
              <w:rPr>
                <w:rFonts w:ascii="MinionPro-Regular" w:hAnsi="MinionPro-Regular"/>
                <w:color w:val="000000"/>
              </w:rPr>
              <w:t>Learning science research has established that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E35E4">
              <w:rPr>
                <w:rFonts w:ascii="MinionPro-Regular" w:hAnsi="MinionPro-Regular"/>
                <w:color w:val="000000"/>
              </w:rPr>
              <w:t>games are one of the most effective learning methods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E35E4">
              <w:rPr>
                <w:rFonts w:ascii="MinionPro-Regular" w:hAnsi="MinionPro-Regular"/>
                <w:color w:val="000000"/>
              </w:rPr>
              <w:t>and can be highly motivational if they follow certain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E35E4">
              <w:rPr>
                <w:rFonts w:ascii="MinionPro-Regular" w:hAnsi="MinionPro-Regular"/>
                <w:color w:val="000000"/>
              </w:rPr>
              <w:t>design principles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E35E4">
              <w:rPr>
                <w:rFonts w:ascii="MinionPro-Regular" w:hAnsi="MinionPro-Regular"/>
                <w:color w:val="FF0000"/>
              </w:rPr>
              <w:t>(Quinn, 2005).</w:t>
            </w:r>
          </w:p>
          <w:p w:rsidR="00616528" w:rsidRPr="00616528" w:rsidRDefault="00616528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0D0D0D" w:themeColor="text1" w:themeTint="F2"/>
              </w:rPr>
            </w:pPr>
            <w:r w:rsidRPr="00616528">
              <w:rPr>
                <w:rFonts w:ascii="MinionPro-Regular" w:hAnsi="MinionPro-Regular"/>
                <w:color w:val="0D0D0D" w:themeColor="text1" w:themeTint="F2"/>
                <w:highlight w:val="yellow"/>
              </w:rPr>
              <w:t xml:space="preserve">(Quinn, 2005, as cited in </w:t>
            </w:r>
            <w:proofErr w:type="spellStart"/>
            <w:r w:rsidRPr="00616528">
              <w:rPr>
                <w:rFonts w:ascii="MinionPro-Regular" w:hAnsi="MinionPro-Regular"/>
                <w:color w:val="0D0D0D" w:themeColor="text1" w:themeTint="F2"/>
                <w:highlight w:val="yellow"/>
              </w:rPr>
              <w:t>Dincelli</w:t>
            </w:r>
            <w:proofErr w:type="spellEnd"/>
            <w:r w:rsidRPr="00616528">
              <w:rPr>
                <w:rFonts w:ascii="MinionPro-Regular" w:hAnsi="MinionPro-Regular"/>
                <w:color w:val="0D0D0D" w:themeColor="text1" w:themeTint="F2"/>
                <w:highlight w:val="yellow"/>
              </w:rPr>
              <w:t xml:space="preserve"> &amp; </w:t>
            </w:r>
            <w:proofErr w:type="spellStart"/>
            <w:r w:rsidRPr="00616528">
              <w:rPr>
                <w:rFonts w:ascii="MinionPro-Regular" w:hAnsi="MinionPro-Regular"/>
                <w:color w:val="0D0D0D" w:themeColor="text1" w:themeTint="F2"/>
                <w:highlight w:val="yellow"/>
              </w:rPr>
              <w:t>Chengalur</w:t>
            </w:r>
            <w:proofErr w:type="spellEnd"/>
            <w:r w:rsidRPr="00616528">
              <w:rPr>
                <w:rFonts w:ascii="MinionPro-Regular" w:hAnsi="MinionPro-Regular"/>
                <w:color w:val="0D0D0D" w:themeColor="text1" w:themeTint="F2"/>
                <w:highlight w:val="yellow"/>
              </w:rPr>
              <w:t>-Smith, 2020).</w:t>
            </w:r>
          </w:p>
          <w:p w:rsidR="00EE35E4" w:rsidRDefault="00EE35E4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FF0000"/>
              </w:rPr>
            </w:pPr>
            <w:bookmarkStart w:id="0" w:name="_GoBack"/>
            <w:bookmarkEnd w:id="0"/>
          </w:p>
          <w:p w:rsidR="00EE35E4" w:rsidRDefault="00EE35E4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  <w:r w:rsidRPr="00EE35E4">
              <w:rPr>
                <w:rFonts w:ascii="MinionPro-Regular" w:hAnsi="MinionPro-Regular"/>
                <w:color w:val="000000"/>
              </w:rPr>
              <w:t>One such design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E35E4">
              <w:rPr>
                <w:rFonts w:ascii="MinionPro-Regular" w:hAnsi="MinionPro-Regular"/>
                <w:color w:val="000000"/>
              </w:rPr>
              <w:t xml:space="preserve">principle, </w:t>
            </w:r>
            <w:r w:rsidRPr="00EE35E4">
              <w:rPr>
                <w:rFonts w:ascii="MinionPro-It" w:hAnsi="MinionPro-It"/>
                <w:i/>
                <w:iCs/>
                <w:color w:val="000000"/>
              </w:rPr>
              <w:t>story-based agent</w:t>
            </w:r>
            <w:r w:rsidRPr="00EE35E4">
              <w:rPr>
                <w:rFonts w:ascii="MinionPro-Regular" w:hAnsi="MinionPro-Regular"/>
                <w:color w:val="000000"/>
              </w:rPr>
              <w:t>, advocates for the use of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E35E4">
              <w:rPr>
                <w:rFonts w:ascii="MinionPro-Regular" w:hAnsi="MinionPro-Regular"/>
                <w:color w:val="000000"/>
              </w:rPr>
              <w:t>ag</w:t>
            </w:r>
            <w:r>
              <w:rPr>
                <w:rFonts w:ascii="MinionPro-Regular" w:hAnsi="MinionPro-Regular"/>
                <w:color w:val="000000"/>
              </w:rPr>
              <w:t xml:space="preserve">ents (cartoon-like or real-life </w:t>
            </w:r>
            <w:r w:rsidRPr="00EE35E4">
              <w:rPr>
                <w:rFonts w:ascii="MinionPro-Regular" w:hAnsi="MinionPro-Regular"/>
                <w:color w:val="000000"/>
              </w:rPr>
              <w:t>characters) as part of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E35E4">
              <w:rPr>
                <w:rFonts w:ascii="MinionPro-Regular" w:hAnsi="MinionPro-Regular"/>
                <w:color w:val="000000"/>
              </w:rPr>
              <w:t>the story-based content to help to guide users through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EE35E4">
              <w:rPr>
                <w:rFonts w:ascii="MinionPro-Regular" w:hAnsi="MinionPro-Regular"/>
                <w:color w:val="000000"/>
              </w:rPr>
              <w:t xml:space="preserve">the learning process </w:t>
            </w:r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 xml:space="preserve">(Sheng et al., </w:t>
            </w:r>
            <w:r w:rsidRPr="009911E4">
              <w:rPr>
                <w:rFonts w:ascii="MinionPro-Regular" w:hAnsi="MinionPro-Regular"/>
                <w:color w:val="000080"/>
                <w:highlight w:val="darkYellow"/>
              </w:rPr>
              <w:t>2007</w:t>
            </w:r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>).</w:t>
            </w:r>
          </w:p>
          <w:p w:rsidR="003614C4" w:rsidRDefault="003614C4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</w:p>
          <w:p w:rsidR="003614C4" w:rsidRDefault="003614C4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7030A0"/>
              </w:rPr>
            </w:pPr>
            <w:r w:rsidRPr="003614C4">
              <w:rPr>
                <w:rFonts w:ascii="MinionPro-Regular" w:hAnsi="MinionPro-Regular"/>
                <w:color w:val="7030A0"/>
              </w:rPr>
              <w:t>The use of storytelling in security gamification can stimulate curiosity and challenge users (</w:t>
            </w:r>
            <w:proofErr w:type="spellStart"/>
            <w:r w:rsidRPr="003614C4">
              <w:rPr>
                <w:rFonts w:ascii="MinionPro-Regular" w:hAnsi="MinionPro-Regular"/>
                <w:color w:val="7030A0"/>
              </w:rPr>
              <w:t>Kapp</w:t>
            </w:r>
            <w:proofErr w:type="spellEnd"/>
            <w:r w:rsidRPr="003614C4">
              <w:rPr>
                <w:rFonts w:ascii="MinionPro-Regular" w:hAnsi="MinionPro-Regular"/>
                <w:color w:val="7030A0"/>
              </w:rPr>
              <w:t>, 2012).</w:t>
            </w:r>
          </w:p>
          <w:p w:rsidR="00B84C08" w:rsidRDefault="00B84C08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7030A0"/>
              </w:rPr>
            </w:pPr>
          </w:p>
          <w:p w:rsidR="003614C4" w:rsidRDefault="00B84C08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  <w:r w:rsidRPr="00B84C08">
              <w:rPr>
                <w:rFonts w:ascii="MinionPro-Regular" w:hAnsi="MinionPro-Regular"/>
                <w:color w:val="000000"/>
              </w:rPr>
              <w:t>Interactive storytelling that enables learners to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>make their own decisions that alter the course of th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>storyline and create dynamic narratives, such as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 xml:space="preserve">CYOA-style stories, can also improve learning </w:t>
            </w:r>
            <w:r w:rsidRPr="006B3793">
              <w:rPr>
                <w:rFonts w:ascii="MinionPro-Regular" w:hAnsi="MinionPro-Regular"/>
                <w:color w:val="000000"/>
                <w:highlight w:val="darkYellow"/>
              </w:rPr>
              <w:t xml:space="preserve">(Gaeta et al., </w:t>
            </w:r>
            <w:r w:rsidRPr="006B3793">
              <w:rPr>
                <w:rFonts w:ascii="MinionPro-Regular" w:hAnsi="MinionPro-Regular"/>
                <w:color w:val="000080"/>
                <w:highlight w:val="darkYellow"/>
              </w:rPr>
              <w:t>2014</w:t>
            </w:r>
            <w:r w:rsidRPr="006B3793">
              <w:rPr>
                <w:rFonts w:ascii="MinionPro-Regular" w:hAnsi="MinionPro-Regular"/>
                <w:color w:val="000000"/>
                <w:highlight w:val="darkYellow"/>
              </w:rPr>
              <w:t>).</w:t>
            </w:r>
          </w:p>
          <w:p w:rsidR="00B84C08" w:rsidRDefault="00B84C08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</w:p>
          <w:p w:rsidR="00B84C08" w:rsidRPr="003614C4" w:rsidRDefault="00B84C08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30A0"/>
                <w:lang w:val="en-GB"/>
              </w:rPr>
            </w:pPr>
            <w:r w:rsidRPr="00B84C08">
              <w:rPr>
                <w:rFonts w:ascii="MinionPro-Regular" w:hAnsi="MinionPro-Regular"/>
                <w:color w:val="000000"/>
              </w:rPr>
              <w:t xml:space="preserve">Another learning design principle, </w:t>
            </w:r>
            <w:r w:rsidRPr="00B84C08">
              <w:rPr>
                <w:rFonts w:ascii="MinionPro-It" w:hAnsi="MinionPro-It"/>
                <w:i/>
                <w:iCs/>
                <w:color w:val="000000"/>
              </w:rPr>
              <w:t>reflection</w:t>
            </w:r>
            <w:r w:rsidRPr="00B84C08">
              <w:rPr>
                <w:rFonts w:ascii="MinionPro-Regular" w:hAnsi="MinionPro-Regular"/>
                <w:color w:val="000000"/>
              </w:rPr>
              <w:t>, advocates that games should provide opportunities for th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>users to stop and think, i.e., reflect on the new knowledg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 xml:space="preserve">they have gained </w:t>
            </w:r>
            <w:r w:rsidRPr="009911E4">
              <w:rPr>
                <w:rFonts w:ascii="MinionPro-Regular" w:hAnsi="MinionPro-Regular"/>
                <w:color w:val="000000"/>
                <w:highlight w:val="darkYellow"/>
              </w:rPr>
              <w:t xml:space="preserve">(Sheng et al., </w:t>
            </w:r>
            <w:r w:rsidRPr="009911E4">
              <w:rPr>
                <w:rFonts w:ascii="MinionPro-Regular" w:hAnsi="MinionPro-Regular"/>
                <w:color w:val="000080"/>
                <w:highlight w:val="darkYellow"/>
              </w:rPr>
              <w:t>2007</w:t>
            </w:r>
            <w:r w:rsidRPr="00B84C08">
              <w:rPr>
                <w:rFonts w:ascii="MinionPro-Regular" w:hAnsi="MinionPro-Regular"/>
                <w:color w:val="000000"/>
              </w:rPr>
              <w:t>).</w:t>
            </w:r>
          </w:p>
          <w:p w:rsidR="00EF4A10" w:rsidRDefault="00EF4A10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6786B" w:rsidTr="001C60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right w:val="none" w:sz="0" w:space="0" w:color="auto"/>
            </w:tcBorders>
          </w:tcPr>
          <w:p w:rsidR="00B6786B" w:rsidRDefault="00B84C08" w:rsidP="00EE35E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673</w:t>
            </w:r>
          </w:p>
        </w:tc>
        <w:tc>
          <w:tcPr>
            <w:tcW w:w="8312" w:type="dxa"/>
          </w:tcPr>
          <w:p w:rsidR="00B6786B" w:rsidRPr="009911E4" w:rsidRDefault="00B84C08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nionPro-Regular" w:hAnsi="MinionPro-Regular"/>
                <w:color w:val="FF0000"/>
              </w:rPr>
            </w:pPr>
            <w:r w:rsidRPr="00B84C08">
              <w:rPr>
                <w:rFonts w:ascii="MinionPro-Regular" w:hAnsi="MinionPro-Regular"/>
                <w:color w:val="000000"/>
              </w:rPr>
              <w:t>Textual content is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 xml:space="preserve">stored in our short-term memory, whereas visual content </w:t>
            </w:r>
            <w:r>
              <w:rPr>
                <w:rFonts w:ascii="MinionPro-Regular" w:hAnsi="MinionPro-Regular"/>
                <w:color w:val="000000"/>
              </w:rPr>
              <w:t xml:space="preserve">goes into our long-term memory, </w:t>
            </w:r>
            <w:r w:rsidRPr="00B84C08">
              <w:rPr>
                <w:rFonts w:ascii="MinionPro-Regular" w:hAnsi="MinionPro-Regular"/>
                <w:color w:val="000000"/>
              </w:rPr>
              <w:t>where information is stored over an extended period of tim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9911E4">
              <w:rPr>
                <w:rFonts w:ascii="MinionPro-Regular" w:hAnsi="MinionPro-Regular"/>
                <w:color w:val="FF0000"/>
              </w:rPr>
              <w:t>(</w:t>
            </w:r>
            <w:proofErr w:type="spellStart"/>
            <w:r w:rsidRPr="009911E4">
              <w:rPr>
                <w:rFonts w:ascii="MinionPro-Regular" w:hAnsi="MinionPro-Regular"/>
                <w:color w:val="FF0000"/>
              </w:rPr>
              <w:t>Burmark</w:t>
            </w:r>
            <w:proofErr w:type="spellEnd"/>
            <w:r w:rsidRPr="009911E4">
              <w:rPr>
                <w:rFonts w:ascii="MinionPro-Regular" w:hAnsi="MinionPro-Regular"/>
                <w:color w:val="FF0000"/>
              </w:rPr>
              <w:t>, 2002).</w:t>
            </w:r>
          </w:p>
          <w:p w:rsidR="00B84C08" w:rsidRDefault="00B84C08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</w:p>
          <w:p w:rsidR="00B84C08" w:rsidRDefault="00B84C08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  <w:r w:rsidRPr="00B84C08">
              <w:rPr>
                <w:rFonts w:ascii="MinionPro-Regular" w:hAnsi="MinionPro-Regular"/>
                <w:color w:val="000000"/>
              </w:rPr>
              <w:t>The human brain processes visual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 xml:space="preserve">information much faster </w:t>
            </w:r>
            <w:r w:rsidRPr="009911E4">
              <w:rPr>
                <w:rFonts w:ascii="MinionPro-Regular" w:hAnsi="MinionPro-Regular"/>
                <w:color w:val="FF0000"/>
              </w:rPr>
              <w:t>(</w:t>
            </w:r>
            <w:proofErr w:type="spellStart"/>
            <w:r w:rsidRPr="009911E4">
              <w:rPr>
                <w:rFonts w:ascii="MinionPro-Regular" w:hAnsi="MinionPro-Regular"/>
                <w:color w:val="FF0000"/>
              </w:rPr>
              <w:t>Hyerle</w:t>
            </w:r>
            <w:proofErr w:type="spellEnd"/>
            <w:r w:rsidRPr="009911E4">
              <w:rPr>
                <w:rFonts w:ascii="MinionPro-Regular" w:hAnsi="MinionPro-Regular"/>
                <w:color w:val="FF0000"/>
              </w:rPr>
              <w:t xml:space="preserve">, 2000) </w:t>
            </w:r>
            <w:r w:rsidRPr="00B84C08">
              <w:rPr>
                <w:rFonts w:ascii="MinionPro-Regular" w:hAnsi="MinionPro-Regular"/>
                <w:color w:val="000000"/>
              </w:rPr>
              <w:t xml:space="preserve">and more effectively </w:t>
            </w:r>
            <w:r w:rsidRPr="006B3793">
              <w:rPr>
                <w:rFonts w:ascii="MinionPro-Regular" w:hAnsi="MinionPro-Regular"/>
                <w:color w:val="000000"/>
                <w:highlight w:val="darkYellow"/>
              </w:rPr>
              <w:t xml:space="preserve">(Thorpe et al., </w:t>
            </w:r>
            <w:r w:rsidRPr="006B3793">
              <w:rPr>
                <w:rFonts w:ascii="MinionPro-Regular" w:hAnsi="MinionPro-Regular"/>
                <w:color w:val="000080"/>
                <w:highlight w:val="darkYellow"/>
              </w:rPr>
              <w:t>1996</w:t>
            </w:r>
            <w:r w:rsidRPr="006B3793">
              <w:rPr>
                <w:rFonts w:ascii="MinionPro-Regular" w:hAnsi="MinionPro-Regular"/>
                <w:color w:val="000000"/>
                <w:highlight w:val="darkYellow"/>
              </w:rPr>
              <w:t>)</w:t>
            </w:r>
            <w:r w:rsidRPr="00B84C08">
              <w:rPr>
                <w:rFonts w:ascii="MinionPro-Regular" w:hAnsi="MinionPro-Regular"/>
                <w:color w:val="000000"/>
              </w:rPr>
              <w:t xml:space="preserve"> than text.</w:t>
            </w:r>
          </w:p>
          <w:p w:rsidR="00B84C08" w:rsidRDefault="00B84C08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</w:p>
          <w:p w:rsidR="00B84C08" w:rsidRDefault="00B84C08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inionPro-Regular" w:hAnsi="MinionPro-Regular"/>
                <w:color w:val="000000"/>
              </w:rPr>
            </w:pPr>
            <w:r w:rsidRPr="00B84C08">
              <w:rPr>
                <w:rFonts w:ascii="MinionPro-Regular" w:hAnsi="MinionPro-Regular"/>
                <w:color w:val="000000"/>
              </w:rPr>
              <w:t>Nevertheless, there appears to be some consensus in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>the recent literature that visual cues improve memorability a</w:t>
            </w:r>
            <w:r>
              <w:rPr>
                <w:rFonts w:ascii="MinionPro-Regular" w:hAnsi="MinionPro-Regular"/>
                <w:color w:val="000000"/>
              </w:rPr>
              <w:t>nd user experience (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Liu et al., </w:t>
            </w:r>
            <w:r w:rsidRPr="00CE5263">
              <w:rPr>
                <w:rFonts w:ascii="MinionPro-Regular" w:hAnsi="MinionPro-Regular"/>
                <w:color w:val="000080"/>
                <w:highlight w:val="darkYellow"/>
              </w:rPr>
              <w:t>2017</w:t>
            </w:r>
            <w:r w:rsidRPr="00B84C08">
              <w:rPr>
                <w:rFonts w:ascii="MinionPro-Regular" w:hAnsi="MinionPro-Regular"/>
                <w:color w:val="000000"/>
              </w:rPr>
              <w:t xml:space="preserve">; </w:t>
            </w:r>
            <w:proofErr w:type="spellStart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Mayhorn</w:t>
            </w:r>
            <w:proofErr w:type="spellEnd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 &amp; </w:t>
            </w:r>
            <w:proofErr w:type="spellStart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Nyeste</w:t>
            </w:r>
            <w:proofErr w:type="spellEnd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, </w:t>
            </w:r>
            <w:r w:rsidRPr="00CE5263">
              <w:rPr>
                <w:rFonts w:ascii="MinionPro-Regular" w:hAnsi="MinionPro-Regular"/>
                <w:color w:val="000080"/>
                <w:highlight w:val="darkYellow"/>
              </w:rPr>
              <w:t>2012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),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>while detracting from performanc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>due to cognitive overload (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Jenkins et al., </w:t>
            </w:r>
            <w:r w:rsidRPr="00CE5263">
              <w:rPr>
                <w:rFonts w:ascii="MinionPro-Regular" w:hAnsi="MinionPro-Regular"/>
                <w:color w:val="000080"/>
                <w:highlight w:val="darkYellow"/>
              </w:rPr>
              <w:t>2012</w:t>
            </w:r>
            <w:r w:rsidRPr="00B84C08">
              <w:rPr>
                <w:rFonts w:ascii="MinionPro-Regular" w:hAnsi="MinionPro-Regular"/>
                <w:color w:val="000000"/>
              </w:rPr>
              <w:t>;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proofErr w:type="spellStart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Mirkovski</w:t>
            </w:r>
            <w:proofErr w:type="spellEnd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 et al., </w:t>
            </w:r>
            <w:r w:rsidRPr="00CE5263">
              <w:rPr>
                <w:rFonts w:ascii="MinionPro-Regular" w:hAnsi="MinionPro-Regular"/>
                <w:color w:val="000080"/>
                <w:highlight w:val="darkYellow"/>
              </w:rPr>
              <w:t>2019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).</w:t>
            </w:r>
          </w:p>
          <w:p w:rsidR="00B84C08" w:rsidRDefault="00B84C08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B6786B" w:rsidTr="001C60A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  <w:tcBorders>
              <w:right w:val="none" w:sz="0" w:space="0" w:color="auto"/>
            </w:tcBorders>
          </w:tcPr>
          <w:p w:rsidR="00B6786B" w:rsidRDefault="00B84C08" w:rsidP="00EE35E4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lastRenderedPageBreak/>
              <w:t>682</w:t>
            </w:r>
          </w:p>
        </w:tc>
        <w:tc>
          <w:tcPr>
            <w:tcW w:w="8312" w:type="dxa"/>
          </w:tcPr>
          <w:p w:rsidR="00B6786B" w:rsidRDefault="00B84C08" w:rsidP="00EE35E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B84C08">
              <w:rPr>
                <w:rFonts w:ascii="MinionPro-Regular" w:hAnsi="MinionPro-Regular"/>
                <w:color w:val="000000"/>
              </w:rPr>
              <w:t>Although this finding was consistent with the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>previous research, visual-based interventions might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>still b</w:t>
            </w:r>
            <w:r>
              <w:rPr>
                <w:rFonts w:ascii="MinionPro-Regular" w:hAnsi="MinionPro-Regular"/>
                <w:color w:val="000000"/>
              </w:rPr>
              <w:t xml:space="preserve">e more effective for particular </w:t>
            </w:r>
            <w:r w:rsidRPr="00B84C08">
              <w:rPr>
                <w:rFonts w:ascii="MinionPro-Regular" w:hAnsi="MinionPro-Regular"/>
                <w:color w:val="000000"/>
              </w:rPr>
              <w:t>populations, such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 xml:space="preserve">as young adults 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(Liang &amp; </w:t>
            </w:r>
            <w:proofErr w:type="spellStart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Xue</w:t>
            </w:r>
            <w:proofErr w:type="spellEnd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, </w:t>
            </w:r>
            <w:r w:rsidRPr="00CE5263">
              <w:rPr>
                <w:rFonts w:ascii="MinionPro-Regular" w:hAnsi="MinionPro-Regular"/>
                <w:color w:val="000080"/>
                <w:highlight w:val="darkYellow"/>
              </w:rPr>
              <w:t>2010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)</w:t>
            </w:r>
            <w:r w:rsidRPr="00B84C08">
              <w:rPr>
                <w:rFonts w:ascii="MinionPro-Regular" w:hAnsi="MinionPro-Regular"/>
                <w:color w:val="000000"/>
              </w:rPr>
              <w:t>, senior citizens</w:t>
            </w:r>
            <w:r>
              <w:rPr>
                <w:rFonts w:ascii="MinionPro-Regular" w:hAnsi="MinionPro-Regular"/>
                <w:color w:val="000000"/>
              </w:rPr>
              <w:t xml:space="preserve"> </w:t>
            </w:r>
            <w:r w:rsidRPr="00B84C08">
              <w:rPr>
                <w:rFonts w:ascii="MinionPro-Regular" w:hAnsi="MinionPro-Regular"/>
                <w:color w:val="000000"/>
              </w:rPr>
              <w:t>(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Carpenter &amp; </w:t>
            </w:r>
            <w:proofErr w:type="spellStart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Buday</w:t>
            </w:r>
            <w:proofErr w:type="spellEnd"/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, </w:t>
            </w:r>
            <w:r w:rsidRPr="00CE5263">
              <w:rPr>
                <w:rFonts w:ascii="MinionPro-Regular" w:hAnsi="MinionPro-Regular"/>
                <w:color w:val="000080"/>
                <w:highlight w:val="darkYellow"/>
              </w:rPr>
              <w:t>2007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),</w:t>
            </w:r>
            <w:r w:rsidRPr="00B84C08">
              <w:rPr>
                <w:rFonts w:ascii="MinionPro-Regular" w:hAnsi="MinionPro-Regular"/>
                <w:color w:val="000000"/>
              </w:rPr>
              <w:t xml:space="preserve"> or gamers (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 xml:space="preserve">Baxter et al., </w:t>
            </w:r>
            <w:r w:rsidRPr="00CE5263">
              <w:rPr>
                <w:rFonts w:ascii="MinionPro-Regular" w:hAnsi="MinionPro-Regular"/>
                <w:color w:val="000080"/>
                <w:highlight w:val="darkYellow"/>
              </w:rPr>
              <w:t>2016</w:t>
            </w:r>
            <w:r w:rsidRPr="00CE5263">
              <w:rPr>
                <w:rFonts w:ascii="MinionPro-Regular" w:hAnsi="MinionPro-Regular"/>
                <w:color w:val="000000"/>
                <w:highlight w:val="darkYellow"/>
              </w:rPr>
              <w:t>).</w:t>
            </w:r>
          </w:p>
        </w:tc>
      </w:tr>
      <w:tr w:rsidR="003614C4" w:rsidTr="001C60A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dxa"/>
          </w:tcPr>
          <w:p w:rsidR="003614C4" w:rsidRDefault="003614C4" w:rsidP="00EE35E4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3614C4" w:rsidRDefault="003614C4" w:rsidP="00EE35E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:rsidR="00B6786B" w:rsidRDefault="00B6786B" w:rsidP="00EE35E4">
      <w:pPr>
        <w:jc w:val="both"/>
        <w:rPr>
          <w:lang w:val="en-GB"/>
        </w:rPr>
      </w:pPr>
    </w:p>
    <w:p w:rsidR="00B6786B" w:rsidRDefault="00B6786B" w:rsidP="00EE35E4">
      <w:pPr>
        <w:jc w:val="both"/>
        <w:rPr>
          <w:lang w:val="en-GB"/>
        </w:rPr>
      </w:pPr>
    </w:p>
    <w:p w:rsidR="00B6786B" w:rsidRDefault="00B6786B" w:rsidP="00EE35E4">
      <w:pPr>
        <w:jc w:val="both"/>
        <w:rPr>
          <w:lang w:val="en-GB"/>
        </w:rPr>
      </w:pPr>
    </w:p>
    <w:p w:rsidR="00B6786B" w:rsidRDefault="00B6786B" w:rsidP="00EE35E4">
      <w:pPr>
        <w:jc w:val="both"/>
        <w:rPr>
          <w:lang w:val="en-GB"/>
        </w:rPr>
      </w:pPr>
    </w:p>
    <w:p w:rsidR="001C60A7" w:rsidRDefault="001C60A7">
      <w:pPr>
        <w:rPr>
          <w:lang w:val="en-GB"/>
        </w:rPr>
      </w:pPr>
      <w:r>
        <w:rPr>
          <w:lang w:val="en-GB"/>
        </w:rPr>
        <w:br w:type="page"/>
      </w:r>
    </w:p>
    <w:p w:rsidR="001C60A7" w:rsidRDefault="001C60A7" w:rsidP="001C60A7">
      <w:pPr>
        <w:jc w:val="both"/>
        <w:rPr>
          <w:lang w:val="en-GB"/>
        </w:rPr>
      </w:pPr>
      <w:r>
        <w:rPr>
          <w:lang w:val="en-GB"/>
        </w:rPr>
        <w:lastRenderedPageBreak/>
        <w:t>[Source Name]</w:t>
      </w:r>
    </w:p>
    <w:p w:rsidR="001C60A7" w:rsidRDefault="001C60A7" w:rsidP="001C60A7">
      <w:pPr>
        <w:jc w:val="both"/>
        <w:rPr>
          <w:lang w:val="en-GB"/>
        </w:rPr>
      </w:pPr>
      <w:r>
        <w:rPr>
          <w:lang w:val="en-GB"/>
        </w:rPr>
        <w:t>[]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714"/>
        <w:gridCol w:w="8312"/>
      </w:tblGrid>
      <w:tr w:rsidR="001C60A7" w:rsidTr="006A30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04" w:type="dxa"/>
          </w:tcPr>
          <w:p w:rsidR="001C60A7" w:rsidRDefault="001C60A7" w:rsidP="006A3011">
            <w:pPr>
              <w:jc w:val="both"/>
              <w:rPr>
                <w:lang w:val="en-GB"/>
              </w:rPr>
            </w:pPr>
            <w:r>
              <w:rPr>
                <w:lang w:val="en-GB"/>
              </w:rPr>
              <w:t>page</w:t>
            </w:r>
          </w:p>
        </w:tc>
        <w:tc>
          <w:tcPr>
            <w:tcW w:w="8312" w:type="dxa"/>
          </w:tcPr>
          <w:p w:rsidR="001C60A7" w:rsidRDefault="001C60A7" w:rsidP="006A3011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quote</w:t>
            </w:r>
          </w:p>
        </w:tc>
      </w:tr>
      <w:tr w:rsidR="001C60A7" w:rsidTr="006A30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1C60A7" w:rsidRDefault="001C60A7" w:rsidP="006A3011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1C60A7" w:rsidRDefault="001C60A7" w:rsidP="006A301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1C60A7" w:rsidTr="006A30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1C60A7" w:rsidRDefault="001C60A7" w:rsidP="006A3011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1C60A7" w:rsidRDefault="001C60A7" w:rsidP="006A301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1C60A7" w:rsidTr="006A30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1C60A7" w:rsidRDefault="001C60A7" w:rsidP="006A3011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1C60A7" w:rsidRDefault="001C60A7" w:rsidP="006A301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1C60A7" w:rsidTr="006A301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1C60A7" w:rsidRDefault="001C60A7" w:rsidP="006A3011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1C60A7" w:rsidRDefault="001C60A7" w:rsidP="006A3011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1C60A7" w:rsidTr="006A30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:rsidR="001C60A7" w:rsidRDefault="001C60A7" w:rsidP="006A3011">
            <w:pPr>
              <w:jc w:val="both"/>
              <w:rPr>
                <w:lang w:val="en-GB"/>
              </w:rPr>
            </w:pPr>
          </w:p>
        </w:tc>
        <w:tc>
          <w:tcPr>
            <w:tcW w:w="8312" w:type="dxa"/>
          </w:tcPr>
          <w:p w:rsidR="001C60A7" w:rsidRDefault="001C60A7" w:rsidP="006A3011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</w:p>
        </w:tc>
      </w:tr>
    </w:tbl>
    <w:p w:rsidR="001C60A7" w:rsidRDefault="001C60A7" w:rsidP="001C60A7">
      <w:pPr>
        <w:jc w:val="both"/>
        <w:rPr>
          <w:lang w:val="en-GB"/>
        </w:rPr>
      </w:pPr>
    </w:p>
    <w:p w:rsidR="001C60A7" w:rsidRDefault="001C60A7" w:rsidP="001C60A7">
      <w:pPr>
        <w:rPr>
          <w:lang w:val="en-GB"/>
        </w:rPr>
      </w:pPr>
      <w:r>
        <w:rPr>
          <w:lang w:val="en-GB"/>
        </w:rPr>
        <w:br w:type="page"/>
      </w:r>
    </w:p>
    <w:p w:rsidR="001C60A7" w:rsidRPr="00FB2A2E" w:rsidRDefault="001C60A7" w:rsidP="001C60A7">
      <w:pPr>
        <w:jc w:val="both"/>
        <w:rPr>
          <w:lang w:val="en-GB"/>
        </w:rPr>
      </w:pPr>
    </w:p>
    <w:sectPr w:rsidR="001C60A7" w:rsidRPr="00FB2A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ans-Semibold">
    <w:altName w:val="Times New Roman"/>
    <w:panose1 w:val="00000000000000000000"/>
    <w:charset w:val="00"/>
    <w:family w:val="roman"/>
    <w:notTrueType/>
    <w:pitch w:val="default"/>
  </w:font>
  <w:font w:name="MinionPro-It">
    <w:altName w:val="Times New Roman"/>
    <w:panose1 w:val="00000000000000000000"/>
    <w:charset w:val="00"/>
    <w:family w:val="roman"/>
    <w:notTrueType/>
    <w:pitch w:val="default"/>
  </w:font>
  <w:font w:name="MinionPro-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LUwNrOwMDMxMbVU0lEKTi0uzszPAykwrAUAxQBiRSwAAAA="/>
  </w:docVars>
  <w:rsids>
    <w:rsidRoot w:val="00510572"/>
    <w:rsid w:val="001A1E6F"/>
    <w:rsid w:val="001C60A7"/>
    <w:rsid w:val="003614C4"/>
    <w:rsid w:val="004B01F4"/>
    <w:rsid w:val="00510572"/>
    <w:rsid w:val="00616528"/>
    <w:rsid w:val="006B3793"/>
    <w:rsid w:val="006C331B"/>
    <w:rsid w:val="007B66B7"/>
    <w:rsid w:val="009911E4"/>
    <w:rsid w:val="00B05DBD"/>
    <w:rsid w:val="00B6786B"/>
    <w:rsid w:val="00B84C08"/>
    <w:rsid w:val="00CE5263"/>
    <w:rsid w:val="00D26341"/>
    <w:rsid w:val="00E514D6"/>
    <w:rsid w:val="00ED6E5C"/>
    <w:rsid w:val="00EE35E4"/>
    <w:rsid w:val="00EF4A10"/>
    <w:rsid w:val="00FB2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8295DA7"/>
  <w15:chartTrackingRefBased/>
  <w15:docId w15:val="{DF1D6804-FD52-49D4-B7A3-848A2C1F1A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78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B6786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fontstyle01">
    <w:name w:val="fontstyle01"/>
    <w:basedOn w:val="DefaultParagraphFont"/>
    <w:rsid w:val="00B6786B"/>
    <w:rPr>
      <w:rFonts w:ascii="OpenSans-Semibold" w:hAnsi="OpenSans-Semibold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EE35E4"/>
    <w:rPr>
      <w:rFonts w:ascii="MinionPro-It" w:hAnsi="MinionPro-It" w:hint="default"/>
      <w:b w:val="0"/>
      <w:bCs w:val="0"/>
      <w:i/>
      <w:iCs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5</Pages>
  <Words>577</Words>
  <Characters>328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KW-PostGrad</dc:creator>
  <cp:keywords/>
  <dc:description/>
  <cp:lastModifiedBy>RKW-PostGrad</cp:lastModifiedBy>
  <cp:revision>15</cp:revision>
  <dcterms:created xsi:type="dcterms:W3CDTF">2021-06-07T14:27:00Z</dcterms:created>
  <dcterms:modified xsi:type="dcterms:W3CDTF">2021-06-10T16:30:00Z</dcterms:modified>
</cp:coreProperties>
</file>